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q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trol22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-22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trolC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-CH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, Year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.4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8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9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, Fe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7 (4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5 (56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9 (4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0 (4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MRI movement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8.1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1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.9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ipsychotic me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3 (14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6 (19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sychosis diagnosi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 ( 9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6 (1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ull Scale IQ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7 (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9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3 (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9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genital cardiac diagnosi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4 (16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 ( 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05:41:35Z</dcterms:created>
  <dcterms:modified xsi:type="dcterms:W3CDTF">2024-01-26T05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